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cymraeg-welsh"/>
      <w:bookmarkEnd w:id="21"/>
      <w:r>
        <w:t xml:space="preserve">Cymraeg / Wel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Ma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C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Is-grŵ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osgynnol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Dad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Calc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Rheol Cadw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Cryn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Di-d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Cyd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Cyd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Cw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Diffe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Diffe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Diff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Diff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Bw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Dargyfeir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Dargyfei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Dargyfei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Gradd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Integr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Int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Integ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Dilyn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Cyfr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Gwerth Absoliw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i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Osgl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Brasamc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Mwmpwy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Rhifydd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Cysyllt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Tybi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Cyfart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Gwir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Deu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Arf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Caeed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Cyfer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Colo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Cymu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Cyflenw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h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fansaw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Cyfansod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Am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Cyson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Gwrthddyw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Canl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Crom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Gwanyc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Gostyn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iffi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d (polynomia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Enw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Dwys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D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Dimen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Arwaha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Dosbar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Rha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Pa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Haf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Hafa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Perthynas Cywert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Cy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Cyfeiliorn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Ei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Esbon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Esbo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All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Ffa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Ffactor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M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Fformiwl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Ffracsi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Am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Ffwy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Ea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Graff (ffwythiant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Graff (rhwydwait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Harm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Homogen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fathia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Del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Rhif Dychmyg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Ymhlyg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Cynyd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Anniby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Anwyt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Anhafal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Anfeidr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Mewn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 Mew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Cyfan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Rhyn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Cyfw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Gwrthd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Gwrthdroadw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Iter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Terfa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le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Rhesym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Canol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Mo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Modwl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Lluos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Cydanghynhwys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Natur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Angenrheidi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fed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Rhifiad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Rhif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Odr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-i-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Agor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Gweith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Gweithred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Tref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Osgi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Par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Para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Rhan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Rh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Cyfn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Modd Pwy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Pegynli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Peg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ia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Positi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Pŵ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sef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Lluo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Tafleg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Praw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Priodw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Goso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Cynifer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Amre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Cymareb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hif Re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Cil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Dychwelia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Ym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Gweddi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Gwried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Rh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Sga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Se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A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Cydamser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Datrys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G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Sffe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Rhif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Ail Is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Is-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Is-ofo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Am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Tynnu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Digon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w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Allsaeth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Cy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Theore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Trosai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Gwer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Fec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Cyflym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Cyfaint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Ongl 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Cyfago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Arc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Arwyneb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Echel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Cylche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Cyfesur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Gra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Dia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Hirgyl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Hafalochro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Geometr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Hyper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Hypoten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Croestorr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Croestor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Isosgel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Hy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esu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Metr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Ongl Afle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Orthogonol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Parabol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Paral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Paralelogra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Peri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Perpendicw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Plâ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Pedroch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Radi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Petry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Adlewyrch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Ongl Atbly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Ongl Sgwâ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Cylchdro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Cylchr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Secant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Cyflu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Arwyne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Tang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Trawsffurf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Trawsfu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Trawsfu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Trigonometreg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Cymrae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Binomi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Amodo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Cydberthy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Cydamryw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Dosran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Disgwyl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Cymed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Trynewidi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Tebygolrwyd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Ar h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Hap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Samp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Ystadegaet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ffurf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Newidy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Amrywiant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af3be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